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canton-network-payment-flow-analysis"/>
    <w:p>
      <w:pPr>
        <w:pStyle w:val="Heading1"/>
      </w:pPr>
      <w:r>
        <w:t xml:space="preserve">Canton Network Payment Flow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Canton Network operates as a privacy-enabled institutional blockchain processing reported $6 trillion in tokenized assets and $280 billion in daily repo volume according to industry sources. The network employs a distinct economic model featuring zero pre-allocation and a burn-and-mint equilibrium mechanism. This analysis examines Canton’s payment flows, token distribution, and economic sustainability relative to traditional L1 networks analyzed in our broader research.</w:t>
      </w:r>
    </w:p>
    <w:bookmarkEnd w:id="9"/>
    <w:bookmarkStart w:id="12" w:name="network-overview"/>
    <w:p>
      <w:pPr>
        <w:pStyle w:val="Heading2"/>
      </w:pPr>
      <w:r>
        <w:t xml:space="preserve">Network Overview</w:t>
      </w:r>
    </w:p>
    <w:bookmarkStart w:id="10" w:name="reported-metrics-2025"/>
    <w:p>
      <w:pPr>
        <w:pStyle w:val="Heading3"/>
      </w:pPr>
      <w:r>
        <w:t xml:space="preserve">Reported Metrics (2025)</w:t>
      </w:r>
    </w:p>
    <w:p>
      <w:pPr>
        <w:pStyle w:val="FirstParagraph"/>
      </w:pPr>
      <w:r>
        <w:rPr>
          <w:i/>
          <w:iCs/>
        </w:rPr>
        <w:t xml:space="preserve">Note: Figures sourced from third-party reports and news coverage, not independently verifi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Value Secured</w:t>
      </w:r>
      <w:r>
        <w:t xml:space="preserve">: $6 trillion in tokenized RWA (per industry repor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Transaction Volume</w:t>
      </w:r>
      <w:r>
        <w:t xml:space="preserve">: $280 billion in repos (repor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 Participants</w:t>
      </w:r>
      <w:r>
        <w:t xml:space="preserve">: 400+ institutions (claim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or Count</w:t>
      </w:r>
      <w:r>
        <w:t xml:space="preserve">: 500+ validators, 30+ super validators (repor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Transactions</w:t>
      </w:r>
      <w:r>
        <w:t xml:space="preserve">: 3 million ledger events (confirmed by Canton blo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ken Supply</w:t>
      </w:r>
      <w:r>
        <w:t xml:space="preserve">: ~28.48B Canton Coin (CC) in circ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 Launch</w:t>
      </w:r>
      <w:r>
        <w:t xml:space="preserve">: July 2024 (Global Synchronizer MainNet)</w:t>
      </w:r>
    </w:p>
    <w:bookmarkEnd w:id="10"/>
    <w:bookmarkStart w:id="11" w:name="institutional-participants"/>
    <w:p>
      <w:pPr>
        <w:pStyle w:val="Heading3"/>
      </w:pPr>
      <w:r>
        <w:t xml:space="preserve">Institutional Particip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jor Banks</w:t>
      </w:r>
      <w:r>
        <w:t xml:space="preserve">: Goldman Sachs, JPMorgan, Bank of America, Deutsche Bank, BNP Paribas, HSBC, Barclays, Cit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Providers</w:t>
      </w:r>
      <w:r>
        <w:t xml:space="preserve">: Microsoft, Chainlink, Coin Metrics, Kiln, P2P.or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ding Firms</w:t>
      </w:r>
      <w:r>
        <w:t xml:space="preserve">: DRW Trading, Tradewe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</w:t>
      </w:r>
      <w:r>
        <w:t xml:space="preserve">: Circle, BitSafe, Zerohash</w:t>
      </w:r>
    </w:p>
    <w:bookmarkEnd w:id="11"/>
    <w:bookmarkEnd w:id="12"/>
    <w:bookmarkStart w:id="18" w:name="economic-model"/>
    <w:p>
      <w:pPr>
        <w:pStyle w:val="Heading2"/>
      </w:pPr>
      <w:r>
        <w:t xml:space="preserve">Economic Model</w:t>
      </w:r>
    </w:p>
    <w:bookmarkStart w:id="15" w:name="canton-coin-cc-tokenomics"/>
    <w:p>
      <w:pPr>
        <w:pStyle w:val="Heading3"/>
      </w:pPr>
      <w:r>
        <w:t xml:space="preserve">Canton Coin (CC) Tokenomics</w:t>
      </w:r>
    </w:p>
    <w:bookmarkStart w:id="13" w:name="no-pre-allocation-structure"/>
    <w:p>
      <w:pPr>
        <w:pStyle w:val="Heading4"/>
      </w:pPr>
      <w:r>
        <w:t xml:space="preserve">No Pre-Allocation 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ero pre-mine</w:t>
      </w:r>
      <w:r>
        <w:t xml:space="preserve">: No tokens created before network laun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VC allocations</w:t>
      </w:r>
      <w:r>
        <w:t xml:space="preserve">: Absence of traditional investor token alloc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founder tokens</w:t>
      </w:r>
      <w:r>
        <w:t xml:space="preserve">: No team or foundation pre-allo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tribution Method</w:t>
      </w:r>
      <w:r>
        <w:t xml:space="preserve">: Tokens distributed solely through network participation</w:t>
      </w:r>
    </w:p>
    <w:bookmarkEnd w:id="13"/>
    <w:bookmarkStart w:id="14" w:name="supply-dynamics"/>
    <w:p>
      <w:pPr>
        <w:pStyle w:val="Heading4"/>
      </w:pPr>
      <w:r>
        <w:t xml:space="preserve">Supply Dynam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 Supply</w:t>
      </w:r>
      <w:r>
        <w:t xml:space="preserve">: ~28.48 billion CC (February 2025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0-Year Target</w:t>
      </w:r>
      <w:r>
        <w:t xml:space="preserve">: ~100 billion CC maximum supp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nual Issuance Post-10 Years</w:t>
      </w:r>
      <w:r>
        <w:t xml:space="preserve">: 2.5 billion CC constant 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rn-and-Mint Equilibrium</w:t>
      </w:r>
      <w:r>
        <w:t xml:space="preserve">: ~2.5 billion CC burned and minted annually</w:t>
      </w:r>
    </w:p>
    <w:bookmarkEnd w:id="14"/>
    <w:bookmarkEnd w:id="15"/>
    <w:bookmarkStart w:id="17" w:name="fee-structure"/>
    <w:p>
      <w:pPr>
        <w:pStyle w:val="Heading3"/>
      </w:pPr>
      <w:r>
        <w:t xml:space="preserve">Fee Structure</w:t>
      </w:r>
    </w:p>
    <w:bookmarkStart w:id="16" w:name="transaction-fees"/>
    <w:p>
      <w:pPr>
        <w:pStyle w:val="Heading4"/>
      </w:pPr>
      <w:r>
        <w:t xml:space="preserve">Transaction Fe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e Denomination</w:t>
      </w:r>
      <w:r>
        <w:t xml:space="preserve">: All fees denominated in USD (not CC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ken Price</w:t>
      </w:r>
      <w:r>
        <w:t xml:space="preserve">: CC price floats based on market valu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e Burning</w:t>
      </w:r>
      <w:r>
        <w:t xml:space="preserve">: Usage fees are burned, reducing supp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parency</w:t>
      </w:r>
      <w:r>
        <w:t xml:space="preserve">: Fee distributions published despite transaction privacy</w:t>
      </w:r>
    </w:p>
    <w:bookmarkEnd w:id="16"/>
    <w:bookmarkEnd w:id="17"/>
    <w:bookmarkEnd w:id="18"/>
    <w:bookmarkStart w:id="28" w:name="payment-flow-distribution"/>
    <w:p>
      <w:pPr>
        <w:pStyle w:val="Heading2"/>
      </w:pPr>
      <w:r>
        <w:t xml:space="preserve">Payment Flow Distribution</w:t>
      </w:r>
    </w:p>
    <w:bookmarkStart w:id="20" w:name="when-users-pay-1-in-canton-network-fees"/>
    <w:p>
      <w:pPr>
        <w:pStyle w:val="Heading3"/>
      </w:pPr>
      <w:r>
        <w:t xml:space="preserve">When Users Pay $1 in Canton Network Fees:</w:t>
      </w:r>
    </w:p>
    <w:bookmarkStart w:id="19" w:name="direct-fee-recipients"/>
    <w:p>
      <w:pPr>
        <w:pStyle w:val="Heading4"/>
      </w:pPr>
      <w:r>
        <w:t xml:space="preserve">Direct Fee Recipi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twork Burn</w:t>
      </w:r>
      <w:r>
        <w:t xml:space="preserve">: $1.00 (100% of fees burn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w Minting</w:t>
      </w:r>
      <w:r>
        <w:t xml:space="preserve">: Distributed based on participation metrics</w:t>
      </w:r>
    </w:p>
    <w:bookmarkEnd w:id="19"/>
    <w:bookmarkEnd w:id="20"/>
    <w:bookmarkStart w:id="23" w:name="canton-coin-reward-distribution"/>
    <w:p>
      <w:pPr>
        <w:pStyle w:val="Heading3"/>
      </w:pPr>
      <w:r>
        <w:t xml:space="preserve">Canton Coin Reward Distribution</w:t>
      </w:r>
    </w:p>
    <w:bookmarkStart w:id="21" w:name="current-phase-2025"/>
    <w:p>
      <w:pPr>
        <w:pStyle w:val="Heading4"/>
      </w:pPr>
      <w:r>
        <w:t xml:space="preserve">Current Phase (2025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er Validators</w:t>
      </w:r>
      <w:r>
        <w:t xml:space="preserve">: 35% of rewards (~875M CC annuall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lication Providers</w:t>
      </w:r>
      <w:r>
        <w:t xml:space="preserve">: 50% of rewards (~1.25B CC annually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s/Participants</w:t>
      </w:r>
      <w:r>
        <w:t xml:space="preserve">: 15% of rewards (~375M CC annually)</w:t>
      </w:r>
    </w:p>
    <w:bookmarkEnd w:id="21"/>
    <w:bookmarkStart w:id="22" w:name="evolution-timeline"/>
    <w:p>
      <w:pPr>
        <w:pStyle w:val="Heading4"/>
      </w:pPr>
      <w:r>
        <w:t xml:space="preserve">Evolution Timelin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itial Phase (July-Dec 2024)</w:t>
      </w:r>
      <w:r>
        <w:t xml:space="preserve">: Heavy infrastructure empha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rrent Phase (2025)</w:t>
      </w:r>
      <w:r>
        <w:t xml:space="preserve">: Balanced distribu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Year 5 Target</w:t>
      </w:r>
      <w:r>
        <w:t xml:space="preserve">: 62% to applications, 20% to super validators, 18% to users</w:t>
      </w:r>
    </w:p>
    <w:bookmarkEnd w:id="22"/>
    <w:bookmarkEnd w:id="23"/>
    <w:bookmarkStart w:id="27" w:name="validator-economics"/>
    <w:p>
      <w:pPr>
        <w:pStyle w:val="Heading3"/>
      </w:pPr>
      <w:r>
        <w:t xml:space="preserve">Validator Economics</w:t>
      </w:r>
    </w:p>
    <w:bookmarkStart w:id="24" w:name="regular-validators"/>
    <w:p>
      <w:pPr>
        <w:pStyle w:val="Heading4"/>
      </w:pPr>
      <w:r>
        <w:t xml:space="preserve">Regular Validato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unt</w:t>
      </w:r>
      <w:r>
        <w:t xml:space="preserve">: 500+ validato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wards</w:t>
      </w:r>
      <w:r>
        <w:t xml:space="preserve">: Canton Coin for liveness and particip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quirements</w:t>
      </w:r>
      <w:r>
        <w:t xml:space="preserve">: Maintain continuous node ope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owth</w:t>
      </w:r>
      <w:r>
        <w:t xml:space="preserve">: 40% month-on-month validator growth in 2025</w:t>
      </w:r>
    </w:p>
    <w:bookmarkEnd w:id="24"/>
    <w:bookmarkStart w:id="25" w:name="super-validators"/>
    <w:p>
      <w:pPr>
        <w:pStyle w:val="Heading4"/>
      </w:pPr>
      <w:r>
        <w:t xml:space="preserve">Super Validato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unt</w:t>
      </w:r>
      <w:r>
        <w:t xml:space="preserve">: 30+ super validators (invitation onl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hanced Role</w:t>
      </w:r>
      <w:r>
        <w:t xml:space="preserve">: Combined validator + synchronizer func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ibiliti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Validate all Canton Coin transfers</w:t>
      </w:r>
    </w:p>
    <w:p>
      <w:pPr>
        <w:pStyle w:val="Compact"/>
        <w:numPr>
          <w:ilvl w:val="1"/>
          <w:numId w:val="1010"/>
        </w:numPr>
      </w:pPr>
      <w:r>
        <w:t xml:space="preserve">Provide Name Service</w:t>
      </w:r>
    </w:p>
    <w:p>
      <w:pPr>
        <w:pStyle w:val="Compact"/>
        <w:numPr>
          <w:ilvl w:val="1"/>
          <w:numId w:val="1010"/>
        </w:numPr>
      </w:pPr>
      <w:r>
        <w:t xml:space="preserve">Support ecosystem applications</w:t>
      </w:r>
    </w:p>
    <w:p>
      <w:pPr>
        <w:pStyle w:val="Compact"/>
        <w:numPr>
          <w:ilvl w:val="1"/>
          <w:numId w:val="1010"/>
        </w:numPr>
      </w:pPr>
      <w:r>
        <w:t xml:space="preserve">Maintain Global Synchronizer infrastructure</w:t>
      </w:r>
    </w:p>
    <w:bookmarkEnd w:id="25"/>
    <w:bookmarkStart w:id="26" w:name="notable-super-validators-2025"/>
    <w:p>
      <w:pPr>
        <w:pStyle w:val="Heading4"/>
      </w:pPr>
      <w:r>
        <w:t xml:space="preserve">Notable Super Validators (2025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ainlink</w:t>
      </w:r>
      <w:r>
        <w:t xml:space="preserve">: Joined September 2025, providing oracle servi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in Metrics</w:t>
      </w:r>
      <w:r>
        <w:t xml:space="preserve">: Data and analytics infra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iln</w:t>
      </w:r>
      <w:r>
        <w:t xml:space="preserve">: Institutional staking infra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2P.org</w:t>
      </w:r>
      <w:r>
        <w:t xml:space="preserve">: Validator services for institutional clients</w:t>
      </w:r>
    </w:p>
    <w:bookmarkEnd w:id="26"/>
    <w:bookmarkEnd w:id="27"/>
    <w:bookmarkEnd w:id="28"/>
    <w:bookmarkStart w:id="35" w:name="revenue-analysis"/>
    <w:p>
      <w:pPr>
        <w:pStyle w:val="Heading2"/>
      </w:pPr>
      <w:r>
        <w:t xml:space="preserve">Revenue Analysis</w:t>
      </w:r>
    </w:p>
    <w:bookmarkStart w:id="31" w:name="network-revenue-streams"/>
    <w:p>
      <w:pPr>
        <w:pStyle w:val="Heading3"/>
      </w:pPr>
      <w:r>
        <w:t xml:space="preserve">Network Revenue Streams</w:t>
      </w:r>
    </w:p>
    <w:bookmarkStart w:id="29" w:name="transaction-based-revenue-estimated"/>
    <w:p>
      <w:pPr>
        <w:pStyle w:val="Heading4"/>
      </w:pPr>
      <w:r>
        <w:t xml:space="preserve">Transaction-Based Revenue (Estimat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orted Daily Repo Volume</w:t>
      </w:r>
      <w:r>
        <w:t xml:space="preserve">: $280 bill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ypothetical Daily Fees</w:t>
      </w:r>
      <w:r>
        <w:t xml:space="preserve">: $2.8-5.6 million (if charging 1-2 bp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heoretical Annual Revenue</w:t>
      </w:r>
      <w:r>
        <w:t xml:space="preserve">: $1-2 billion (unverified projection)</w:t>
      </w:r>
    </w:p>
    <w:bookmarkEnd w:id="29"/>
    <w:bookmarkStart w:id="30" w:name="token-economics-value"/>
    <w:p>
      <w:pPr>
        <w:pStyle w:val="Heading4"/>
      </w:pPr>
      <w:r>
        <w:t xml:space="preserve">Token Economics Valu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nton Coin Market Cap</w:t>
      </w:r>
      <w:r>
        <w:t xml:space="preserve">: ~$1.4 billion (at $0.05/CC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nual Reward Distribution</w:t>
      </w:r>
      <w:r>
        <w:t xml:space="preserve">: 2.5 billion CC (~$125 million value)</w:t>
      </w:r>
    </w:p>
    <w:bookmarkEnd w:id="30"/>
    <w:bookmarkEnd w:id="31"/>
    <w:bookmarkStart w:id="34" w:name="institutional-value-capture"/>
    <w:p>
      <w:pPr>
        <w:pStyle w:val="Heading3"/>
      </w:pPr>
      <w:r>
        <w:t xml:space="preserve">Institutional Value Capture</w:t>
      </w:r>
    </w:p>
    <w:bookmarkStart w:id="32" w:name="super-validator-revenue"/>
    <w:p>
      <w:pPr>
        <w:pStyle w:val="Heading4"/>
      </w:pPr>
      <w:r>
        <w:t xml:space="preserve">Super Validator Reven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nual CC Rewards</w:t>
      </w:r>
      <w:r>
        <w:t xml:space="preserve">: ~875 million CC (35% of 2.5B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D Value</w:t>
      </w:r>
      <w:r>
        <w:t xml:space="preserve">: ~$43.75 million (at $0.05/CC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 Super Validator</w:t>
      </w:r>
      <w:r>
        <w:t xml:space="preserve">: ~$1.46 million annually (30 validators)</w:t>
      </w:r>
    </w:p>
    <w:bookmarkEnd w:id="32"/>
    <w:bookmarkStart w:id="33" w:name="application-provider-revenue"/>
    <w:p>
      <w:pPr>
        <w:pStyle w:val="Heading4"/>
      </w:pPr>
      <w:r>
        <w:t xml:space="preserve">Application Provider Revenu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nnual CC Rewards</w:t>
      </w:r>
      <w:r>
        <w:t xml:space="preserve">: ~1.25 billion CC (50% of 2.5B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D Value</w:t>
      </w:r>
      <w:r>
        <w:t xml:space="preserve">: ~$62.5 mill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 Recipients</w:t>
      </w:r>
      <w:r>
        <w:t xml:space="preserve">: DeFi protocols, tokenization platforms, trading systems</w:t>
      </w:r>
    </w:p>
    <w:bookmarkEnd w:id="33"/>
    <w:bookmarkEnd w:id="34"/>
    <w:bookmarkEnd w:id="35"/>
    <w:bookmarkStart w:id="39" w:name="sustainability-analysis"/>
    <w:p>
      <w:pPr>
        <w:pStyle w:val="Heading2"/>
      </w:pPr>
      <w:r>
        <w:t xml:space="preserve">Sustainability Analysis</w:t>
      </w:r>
    </w:p>
    <w:bookmarkStart w:id="38" w:name="revenue-vs.-costs-ratio"/>
    <w:p>
      <w:pPr>
        <w:pStyle w:val="Heading3"/>
      </w:pPr>
      <w:r>
        <w:t xml:space="preserve">Revenue vs. Costs Ratio</w:t>
      </w:r>
    </w:p>
    <w:p>
      <w:pPr>
        <w:pStyle w:val="FirstParagraph"/>
      </w:pPr>
      <w:r>
        <w:t xml:space="preserve">Unlike traditional L1s analyzed in our research, Canton Network demonstrates:</w:t>
      </w:r>
    </w:p>
    <w:bookmarkStart w:id="36" w:name="structural-differences"/>
    <w:p>
      <w:pPr>
        <w:pStyle w:val="Heading4"/>
      </w:pPr>
      <w:r>
        <w:t xml:space="preserve">Structural Differen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sensus Mechanism</w:t>
      </w:r>
      <w:r>
        <w:t xml:space="preserve">: No Proof-of-Work mining cos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ee Mechanics</w:t>
      </w:r>
      <w:r>
        <w:t xml:space="preserve">: 100% fee burning creates deflationary pressur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pital Raise</w:t>
      </w:r>
      <w:r>
        <w:t xml:space="preserve">: $135M funding round reported (June 2025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olume Claims</w:t>
      </w:r>
      <w:r>
        <w:t xml:space="preserve">: $280B daily transaction volume (unverified)</w:t>
      </w:r>
    </w:p>
    <w:bookmarkEnd w:id="36"/>
    <w:bookmarkStart w:id="37" w:name="economic-model-analysis"/>
    <w:p>
      <w:pPr>
        <w:pStyle w:val="Heading4"/>
      </w:pPr>
      <w:r>
        <w:t xml:space="preserve">Economic Model Analysi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heoretical Annual Revenue</w:t>
      </w:r>
      <w:r>
        <w:t xml:space="preserve">: $1-2 billion (assuming standard institutional fee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ken Distribution Value</w:t>
      </w:r>
      <w:r>
        <w:t xml:space="preserve">: $125 million (at $0.05/CC price assumpti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ypothetical Ratio</w:t>
      </w:r>
      <w:r>
        <w:t xml:space="preserve">: 8-16x revenue to distribution cos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arative Analysis</w:t>
      </w:r>
      <w:r>
        <w:t xml:space="preserve">: 0.06-0.125x subsidy ratio vs. 158x Bitcoin, 254x Solana</w:t>
      </w:r>
    </w:p>
    <w:bookmarkEnd w:id="37"/>
    <w:bookmarkEnd w:id="38"/>
    <w:bookmarkEnd w:id="39"/>
    <w:bookmarkStart w:id="42" w:name="competitive-analysis"/>
    <w:p>
      <w:pPr>
        <w:pStyle w:val="Heading2"/>
      </w:pPr>
      <w:r>
        <w:t xml:space="preserve">Competitive Analysis</w:t>
      </w:r>
    </w:p>
    <w:bookmarkStart w:id="40" w:name="canton-vs.-traditional-l1s"/>
    <w:p>
      <w:pPr>
        <w:pStyle w:val="Heading3"/>
      </w:pPr>
      <w:r>
        <w:t xml:space="preserve">Canton vs. Traditional L1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anton*</w:t>
            </w:r>
          </w:p>
        </w:tc>
        <w:tc>
          <w:tcPr/>
          <w:p>
            <w:pPr>
              <w:pStyle w:val="Compact"/>
            </w:pPr>
            <w:r>
              <w:t xml:space="preserve">Ethereum</w:t>
            </w:r>
          </w:p>
        </w:tc>
        <w:tc>
          <w:tcPr/>
          <w:p>
            <w:pPr>
              <w:pStyle w:val="Compact"/>
            </w:pPr>
            <w:r>
              <w:t xml:space="preserve">Bitcoin</w:t>
            </w:r>
          </w:p>
        </w:tc>
        <w:tc>
          <w:tcPr/>
          <w:p>
            <w:pPr>
              <w:pStyle w:val="Compact"/>
            </w:pPr>
            <w:r>
              <w:t xml:space="preserve">Sola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Fees</w:t>
            </w:r>
          </w:p>
        </w:tc>
        <w:tc>
          <w:tcPr/>
          <w:p>
            <w:pPr>
              <w:pStyle w:val="Compact"/>
            </w:pPr>
            <w:r>
              <w:t xml:space="preserve">$1-2B (est.)</w:t>
            </w:r>
          </w:p>
        </w:tc>
        <w:tc>
          <w:tcPr/>
          <w:p>
            <w:pPr>
              <w:pStyle w:val="Compact"/>
            </w:pPr>
            <w:r>
              <w:t xml:space="preserve">$65M</w:t>
            </w:r>
          </w:p>
        </w:tc>
        <w:tc>
          <w:tcPr/>
          <w:p>
            <w:pPr>
              <w:pStyle w:val="Compact"/>
            </w:pPr>
            <w:r>
              <w:t xml:space="preserve">$115M</w:t>
            </w:r>
          </w:p>
        </w:tc>
        <w:tc>
          <w:tcPr/>
          <w:p>
            <w:pPr>
              <w:pStyle w:val="Compact"/>
            </w:pPr>
            <w:r>
              <w:t xml:space="preserve">$55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Subsidies</w:t>
            </w:r>
          </w:p>
        </w:tc>
        <w:tc>
          <w:tcPr/>
          <w:p>
            <w:pPr>
              <w:pStyle w:val="Compact"/>
            </w:pPr>
            <w:r>
              <w:t xml:space="preserve">$125M (token value)</w:t>
            </w:r>
          </w:p>
        </w:tc>
        <w:tc>
          <w:tcPr/>
          <w:p>
            <w:pPr>
              <w:pStyle w:val="Compact"/>
            </w:pPr>
            <w:r>
              <w:t xml:space="preserve">$8B</w:t>
            </w:r>
          </w:p>
        </w:tc>
        <w:tc>
          <w:tcPr/>
          <w:p>
            <w:pPr>
              <w:pStyle w:val="Compact"/>
            </w:pPr>
            <w:r>
              <w:t xml:space="preserve">$18.2B</w:t>
            </w:r>
          </w:p>
        </w:tc>
        <w:tc>
          <w:tcPr/>
          <w:p>
            <w:pPr>
              <w:pStyle w:val="Compact"/>
            </w:pPr>
            <w:r>
              <w:t xml:space="preserve">$14-19B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sidy Ratio</w:t>
            </w:r>
          </w:p>
        </w:tc>
        <w:tc>
          <w:tcPr/>
          <w:p>
            <w:pPr>
              <w:pStyle w:val="Compact"/>
            </w:pPr>
            <w:r>
              <w:t xml:space="preserve">0.06-0.125x**</w:t>
            </w:r>
          </w:p>
        </w:tc>
        <w:tc>
          <w:tcPr/>
          <w:p>
            <w:pPr>
              <w:pStyle w:val="Compact"/>
            </w:pPr>
            <w:r>
              <w:t xml:space="preserve">123x</w:t>
            </w:r>
          </w:p>
        </w:tc>
        <w:tc>
          <w:tcPr/>
          <w:p>
            <w:pPr>
              <w:pStyle w:val="Compact"/>
            </w:pPr>
            <w:r>
              <w:t xml:space="preserve">158x</w:t>
            </w:r>
          </w:p>
        </w:tc>
        <w:tc>
          <w:tcPr/>
          <w:p>
            <w:pPr>
              <w:pStyle w:val="Compact"/>
            </w:pPr>
            <w:r>
              <w:t xml:space="preserve">254-345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min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itutional Claims</w:t>
            </w:r>
          </w:p>
        </w:tc>
        <w:tc>
          <w:tcPr/>
          <w:p>
            <w:pPr>
              <w:pStyle w:val="Compact"/>
            </w:pPr>
            <w:r>
              <w:t xml:space="preserve">400+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</w:tr>
    </w:tbl>
    <w:p>
      <w:pPr>
        <w:pStyle w:val="BodyText"/>
      </w:pPr>
      <w:r>
        <w:t xml:space="preserve">*Canton figures based on reported metrics and estimates</w:t>
      </w:r>
      <w:r>
        <w:t xml:space="preserve"> </w:t>
      </w:r>
      <w:r>
        <w:t xml:space="preserve">**Assuming fee estimates are accurate</w:t>
      </w:r>
    </w:p>
    <w:bookmarkEnd w:id="40"/>
    <w:bookmarkStart w:id="41" w:name="Xe21b0346b8db4a0badf0f55c0bf287e45d55515"/>
    <w:p>
      <w:pPr>
        <w:pStyle w:val="Heading3"/>
      </w:pPr>
      <w:r>
        <w:t xml:space="preserve">Structural Differences from Traditional L1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ivacy Architecture</w:t>
      </w:r>
      <w:r>
        <w:t xml:space="preserve">: Transactions private while fee distributions remain public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ken Distribution</w:t>
      </w:r>
      <w:r>
        <w:t xml:space="preserve">: Absence of pre-allocation changes incentive structur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ee Denomination</w:t>
      </w:r>
      <w:r>
        <w:t xml:space="preserve">: USD-based fees separate from token price volatil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ported Scale</w:t>
      </w:r>
      <w:r>
        <w:t xml:space="preserve">: Claims of $6T in assets (unverified)</w:t>
      </w:r>
    </w:p>
    <w:bookmarkEnd w:id="41"/>
    <w:bookmarkEnd w:id="42"/>
    <w:bookmarkStart w:id="47" w:name="future-projections"/>
    <w:p>
      <w:pPr>
        <w:pStyle w:val="Heading2"/>
      </w:pPr>
      <w:r>
        <w:t xml:space="preserve">Future Projections</w:t>
      </w:r>
    </w:p>
    <w:bookmarkStart w:id="45" w:name="projected-scenarios-speculative"/>
    <w:p>
      <w:pPr>
        <w:pStyle w:val="Heading3"/>
      </w:pPr>
      <w:r>
        <w:t xml:space="preserve">Projected Scenarios (Speculative)</w:t>
      </w:r>
    </w:p>
    <w:bookmarkStart w:id="43" w:name="potential-network-growth"/>
    <w:p>
      <w:pPr>
        <w:pStyle w:val="Heading4"/>
      </w:pPr>
      <w:r>
        <w:t xml:space="preserve">Potential Network Growt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aimed Targets</w:t>
      </w:r>
      <w:r>
        <w:t xml:space="preserve">: $10 trillion TVL by 2030 (unsubstantiate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olume Projections</w:t>
      </w:r>
      <w:r>
        <w:t xml:space="preserve">: Theoretical growth to $500B+ dai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alidator Expansion</w:t>
      </w:r>
      <w:r>
        <w:t xml:space="preserve">: Possible growth to 1,000+ nod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per Validator Scale</w:t>
      </w:r>
      <w:r>
        <w:t xml:space="preserve">: Could reach 50-75 participants</w:t>
      </w:r>
    </w:p>
    <w:bookmarkEnd w:id="43"/>
    <w:bookmarkStart w:id="44" w:name="token-supply-trajectory"/>
    <w:p>
      <w:pPr>
        <w:pStyle w:val="Heading4"/>
      </w:pPr>
      <w:r>
        <w:t xml:space="preserve">Token Supply Trajecto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thematical Cap</w:t>
      </w:r>
      <w:r>
        <w:t xml:space="preserve">: 100B CC by 2034 based on issuance schedu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istribution Evolution</w:t>
      </w:r>
      <w:r>
        <w:t xml:space="preserve">: Planned shift to 62% application rewards by year 5</w:t>
      </w:r>
    </w:p>
    <w:bookmarkEnd w:id="44"/>
    <w:bookmarkEnd w:id="45"/>
    <w:bookmarkStart w:id="46" w:name="hypothetical-revenue-scenarios"/>
    <w:p>
      <w:pPr>
        <w:pStyle w:val="Heading3"/>
      </w:pPr>
      <w:r>
        <w:t xml:space="preserve">Hypothetical Revenue Scenario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5</w:t>
      </w:r>
      <w:r>
        <w:t xml:space="preserve">: $1-2B if current volume claims accurat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7</w:t>
      </w:r>
      <w:r>
        <w:t xml:space="preserve">: $3-5B assuming linear growt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30</w:t>
      </w:r>
      <w:r>
        <w:t xml:space="preserve">: $8-12B in optimistic scenario</w:t>
      </w:r>
    </w:p>
    <w:bookmarkEnd w:id="46"/>
    <w:bookmarkEnd w:id="47"/>
    <w:bookmarkStart w:id="50" w:name="risk-assessment"/>
    <w:p>
      <w:pPr>
        <w:pStyle w:val="Heading2"/>
      </w:pPr>
      <w:r>
        <w:t xml:space="preserve">Risk Assessment</w:t>
      </w:r>
    </w:p>
    <w:bookmarkStart w:id="48" w:name="observable-factors"/>
    <w:p>
      <w:pPr>
        <w:pStyle w:val="Heading3"/>
      </w:pPr>
      <w:r>
        <w:t xml:space="preserve">Observable Facto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stitutional Presence</w:t>
      </w:r>
      <w:r>
        <w:t xml:space="preserve">: Named participants include major bank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olume Claims</w:t>
      </w:r>
      <w:r>
        <w:t xml:space="preserve">: Reported transaction volumes suggest active usag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conomic Structure</w:t>
      </w:r>
      <w:r>
        <w:t xml:space="preserve">: No traditional token unlock schedu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pital Formation</w:t>
      </w:r>
      <w:r>
        <w:t xml:space="preserve">: $135M funding round reported</w:t>
      </w:r>
    </w:p>
    <w:bookmarkEnd w:id="48"/>
    <w:bookmarkStart w:id="49" w:name="uncertainties-and-risks"/>
    <w:p>
      <w:pPr>
        <w:pStyle w:val="Heading3"/>
      </w:pPr>
      <w:r>
        <w:t xml:space="preserve">Uncertainties and Ris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erification Gap</w:t>
      </w:r>
      <w:r>
        <w:t xml:space="preserve">: Limited independent verification of key metric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ee Transparency</w:t>
      </w:r>
      <w:r>
        <w:t xml:space="preserve">: Actual fee rates not publicly disclos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petitive Landscape</w:t>
      </w:r>
      <w:r>
        <w:t xml:space="preserve">: Multiple institutional blockchain initiativ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gulatory Dependencies</w:t>
      </w:r>
      <w:r>
        <w:t xml:space="preserve">: Subject to evolving financial regul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chnology Scalability</w:t>
      </w:r>
      <w:r>
        <w:t xml:space="preserve">: Privacy-preserving architecture at scale untest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centration Risk</w:t>
      </w:r>
      <w:r>
        <w:t xml:space="preserve">: Invitation-only super validator model</w:t>
      </w:r>
    </w:p>
    <w:bookmarkEnd w:id="49"/>
    <w:bookmarkEnd w:id="50"/>
    <w:bookmarkStart w:id="5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anton Network’s economic model differs structurally from traditional L1 networks through its zero pre-allocation approach and burn-mint mechanism. If the reported $280 billion daily transaction volume generates fees at standard institutional rates (1-2 bps), the network could theoretically achieve $1-2 billion in annual revenue against $125 million in token distribution costs.</w:t>
      </w:r>
    </w:p>
    <w:p>
      <w:pPr>
        <w:pStyle w:val="BodyText"/>
      </w:pPr>
      <w:r>
        <w:t xml:space="preserve">This would result in a 0.06-0.125x subsidy ratio, contrasting with the 158x ratio observed in Bitcoin and 254-345x in Solana. However, these calculations rely on unverified transaction volumes and assumed fee rates. The reported $6 trillion in tokenized assets, if accurate, would represent significant institutional adoption, though independent verification remains limited.</w:t>
      </w:r>
    </w:p>
    <w:bookmarkStart w:id="51" w:name="critical-observations"/>
    <w:p>
      <w:pPr>
        <w:pStyle w:val="Heading3"/>
      </w:pPr>
      <w:r>
        <w:t xml:space="preserve">Critical Observ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conomic Structure</w:t>
      </w:r>
      <w:r>
        <w:t xml:space="preserve">: No pre-allocation eliminates traditional token unlock pressur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ee Mechanism</w:t>
      </w:r>
      <w:r>
        <w:t xml:space="preserve">: USD-denominated fees with 100% burn differs from gas token mode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istribution Model</w:t>
      </w:r>
      <w:r>
        <w:t xml:space="preserve">: Rewards based on participation metrics rather than stak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Verification Challenges</w:t>
      </w:r>
      <w:r>
        <w:t xml:space="preserve">: Key metrics sourced from news reports rather than on-chain dat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arative Position</w:t>
      </w:r>
      <w:r>
        <w:t xml:space="preserve">: If metrics are accurate, represents lower subsidy dependency than analyzed L1s</w:t>
      </w:r>
    </w:p>
    <w:bookmarkEnd w:id="51"/>
    <w:bookmarkStart w:id="52" w:name="data-limitations"/>
    <w:p>
      <w:pPr>
        <w:pStyle w:val="Heading3"/>
      </w:pPr>
      <w:r>
        <w:t xml:space="preserve">Data Limitations</w:t>
      </w:r>
    </w:p>
    <w:p>
      <w:pPr>
        <w:pStyle w:val="Compact"/>
        <w:numPr>
          <w:ilvl w:val="0"/>
          <w:numId w:val="1025"/>
        </w:numPr>
      </w:pPr>
      <w:r>
        <w:t xml:space="preserve">Transaction volumes and asset values not independently verifiable</w:t>
      </w:r>
    </w:p>
    <w:p>
      <w:pPr>
        <w:pStyle w:val="Compact"/>
        <w:numPr>
          <w:ilvl w:val="0"/>
          <w:numId w:val="1025"/>
        </w:numPr>
      </w:pPr>
      <w:r>
        <w:t xml:space="preserve">Fee revenue calculations based on assumptions rather than disclosed rates</w:t>
      </w:r>
    </w:p>
    <w:p>
      <w:pPr>
        <w:pStyle w:val="Compact"/>
        <w:numPr>
          <w:ilvl w:val="0"/>
          <w:numId w:val="1025"/>
        </w:numPr>
      </w:pPr>
      <w:r>
        <w:t xml:space="preserve">Limited transparency on actual network economics</w:t>
      </w:r>
    </w:p>
    <w:p>
      <w:pPr>
        <w:pStyle w:val="Compact"/>
        <w:numPr>
          <w:ilvl w:val="0"/>
          <w:numId w:val="1025"/>
        </w:numPr>
      </w:pPr>
      <w:r>
        <w:t xml:space="preserve">Institutional participation claims difficult to verify independent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nalysis Date: October 2025</w:t>
      </w:r>
      <w:r>
        <w:t xml:space="preserve"> </w:t>
      </w:r>
      <w:r>
        <w:rPr>
          <w:i/>
          <w:iCs/>
        </w:rPr>
        <w:t xml:space="preserve">Data Sources: Third-party news reports, Canton blog posts, industry coverage</w:t>
      </w:r>
      <w:r>
        <w:t xml:space="preserve"> </w:t>
      </w:r>
      <w:r>
        <w:rPr>
          <w:i/>
          <w:iCs/>
        </w:rPr>
        <w:t xml:space="preserve">Disclaimer: Key metrics including $6T TVL and $280B daily volume sourced from news reports and not independently verified. Revenue calculations based on assumptions about institutional fee structures (1-2 bps) rather than disclosed rates.</w:t>
      </w:r>
    </w:p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41:47Z</dcterms:created>
  <dcterms:modified xsi:type="dcterms:W3CDTF">2025-10-14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